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4D6050" w14:textId="77777777" w:rsidR="007F57DF" w:rsidRDefault="007F57DF" w:rsidP="005A71BF">
      <w:pPr>
        <w:ind w:left="-567"/>
        <w:rPr>
          <w:rFonts w:ascii="Arial" w:hAnsi="Arial" w:cs="Arial"/>
          <w:b/>
          <w:bCs/>
          <w:lang w:val="en-GB"/>
        </w:rPr>
      </w:pPr>
    </w:p>
    <w:p w14:paraId="64B235D0" w14:textId="77777777" w:rsidR="007F57DF" w:rsidRDefault="007F57DF" w:rsidP="005A71BF">
      <w:pPr>
        <w:ind w:left="-567"/>
        <w:rPr>
          <w:rFonts w:ascii="Arial" w:hAnsi="Arial" w:cs="Arial"/>
          <w:b/>
          <w:bCs/>
          <w:lang w:val="en-GB"/>
        </w:rPr>
      </w:pPr>
    </w:p>
    <w:p w14:paraId="62CA10B1" w14:textId="7FEDE68A" w:rsidR="005A71BF" w:rsidRDefault="005A71BF" w:rsidP="005A71BF">
      <w:pPr>
        <w:ind w:left="-567"/>
        <w:rPr>
          <w:rFonts w:ascii="Arial" w:hAnsi="Arial" w:cs="Arial"/>
          <w:b/>
          <w:bCs/>
        </w:rPr>
      </w:pPr>
      <w:r>
        <w:rPr>
          <w:noProof/>
          <w14:ligatures w14:val="standardContextual"/>
        </w:rPr>
        <w:drawing>
          <wp:anchor distT="0" distB="180340" distL="114300" distR="114300" simplePos="0" relativeHeight="251658240" behindDoc="1" locked="0" layoutInCell="1" allowOverlap="1" wp14:anchorId="7197ACB8" wp14:editId="620A362A">
            <wp:simplePos x="0" y="0"/>
            <wp:positionH relativeFrom="margin">
              <wp:posOffset>2984500</wp:posOffset>
            </wp:positionH>
            <wp:positionV relativeFrom="paragraph">
              <wp:posOffset>111760</wp:posOffset>
            </wp:positionV>
            <wp:extent cx="2620800" cy="1396800"/>
            <wp:effectExtent l="0" t="0" r="8255" b="0"/>
            <wp:wrapTight wrapText="bothSides">
              <wp:wrapPolygon edited="0">
                <wp:start x="0" y="0"/>
                <wp:lineTo x="0" y="21217"/>
                <wp:lineTo x="21511" y="21217"/>
                <wp:lineTo x="21511" y="0"/>
                <wp:lineTo x="0" y="0"/>
              </wp:wrapPolygon>
            </wp:wrapTight>
            <wp:docPr id="182320712" name="Picture 1" descr="A group of drawings on a yellow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group of drawings on a yellow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00" cy="139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lang w:val="en-GB"/>
        </w:rPr>
        <w:t>Storyboarding questions could cover:</w:t>
      </w:r>
    </w:p>
    <w:p w14:paraId="09A08318" w14:textId="77777777" w:rsidR="005A1C5D" w:rsidRDefault="005A1C5D" w:rsidP="005A1C5D">
      <w:pPr>
        <w:numPr>
          <w:ilvl w:val="0"/>
          <w:numId w:val="3"/>
        </w:numPr>
        <w:tabs>
          <w:tab w:val="num" w:pos="426"/>
        </w:tabs>
        <w:spacing w:line="256" w:lineRule="auto"/>
        <w:ind w:left="-142"/>
        <w:rPr>
          <w:rFonts w:ascii="Arial" w:hAnsi="Arial" w:cs="Arial"/>
        </w:rPr>
      </w:pPr>
      <w:r>
        <w:rPr>
          <w:rFonts w:ascii="Arial" w:hAnsi="Arial" w:cs="Arial"/>
        </w:rPr>
        <w:t>Depict a problem of concern experienced by people in your community.  (An example might be the lack of education by women and girls)</w:t>
      </w:r>
    </w:p>
    <w:p w14:paraId="6DD1EE48" w14:textId="77777777" w:rsidR="005A1C5D" w:rsidRDefault="005A1C5D" w:rsidP="005A1C5D">
      <w:pPr>
        <w:numPr>
          <w:ilvl w:val="0"/>
          <w:numId w:val="3"/>
        </w:numPr>
        <w:tabs>
          <w:tab w:val="num" w:pos="426"/>
        </w:tabs>
        <w:spacing w:line="256" w:lineRule="auto"/>
        <w:ind w:left="-142"/>
        <w:rPr>
          <w:rFonts w:ascii="Arial" w:hAnsi="Arial" w:cs="Arial"/>
        </w:rPr>
      </w:pPr>
      <w:r>
        <w:rPr>
          <w:rFonts w:ascii="Arial" w:hAnsi="Arial" w:cs="Arial"/>
        </w:rPr>
        <w:t>How does it affect the people concerned, what happens to them, how does this affect their families, their communities?</w:t>
      </w:r>
    </w:p>
    <w:p w14:paraId="29AF33B3" w14:textId="77777777" w:rsidR="005A1C5D" w:rsidRDefault="005A1C5D" w:rsidP="005A1C5D">
      <w:pPr>
        <w:numPr>
          <w:ilvl w:val="0"/>
          <w:numId w:val="3"/>
        </w:numPr>
        <w:tabs>
          <w:tab w:val="num" w:pos="426"/>
        </w:tabs>
        <w:spacing w:line="256" w:lineRule="auto"/>
        <w:ind w:left="-142"/>
        <w:rPr>
          <w:rFonts w:ascii="Arial" w:hAnsi="Arial" w:cs="Arial"/>
        </w:rPr>
      </w:pPr>
      <w:r>
        <w:rPr>
          <w:rFonts w:ascii="Arial" w:hAnsi="Arial" w:cs="Arial"/>
        </w:rPr>
        <w:t>What happens to these women and girls now? (What help is available to them and is it effective?)</w:t>
      </w:r>
    </w:p>
    <w:p w14:paraId="415F111A" w14:textId="77777777" w:rsidR="005A1C5D" w:rsidRDefault="005A1C5D" w:rsidP="005A1C5D">
      <w:pPr>
        <w:numPr>
          <w:ilvl w:val="0"/>
          <w:numId w:val="3"/>
        </w:numPr>
        <w:tabs>
          <w:tab w:val="num" w:pos="426"/>
        </w:tabs>
        <w:spacing w:line="256" w:lineRule="auto"/>
        <w:ind w:left="-142"/>
        <w:rPr>
          <w:rFonts w:ascii="Arial" w:hAnsi="Arial" w:cs="Arial"/>
        </w:rPr>
      </w:pPr>
      <w:r>
        <w:rPr>
          <w:rFonts w:ascii="Arial" w:hAnsi="Arial" w:cs="Arial"/>
        </w:rPr>
        <w:t xml:space="preserve">If you </w:t>
      </w:r>
      <w:proofErr w:type="gramStart"/>
      <w:r>
        <w:rPr>
          <w:rFonts w:ascii="Arial" w:hAnsi="Arial" w:cs="Arial"/>
        </w:rPr>
        <w:t>were in charge of</w:t>
      </w:r>
      <w:proofErr w:type="gramEnd"/>
      <w:r>
        <w:rPr>
          <w:rFonts w:ascii="Arial" w:hAnsi="Arial" w:cs="Arial"/>
        </w:rPr>
        <w:t xml:space="preserve"> services for this group of people, what would you provide for them their families and the community in order to address this issue?</w:t>
      </w:r>
    </w:p>
    <w:p w14:paraId="771FD953" w14:textId="77777777" w:rsidR="005A1C5D" w:rsidRDefault="005A1C5D" w:rsidP="005A1C5D">
      <w:pPr>
        <w:numPr>
          <w:ilvl w:val="0"/>
          <w:numId w:val="3"/>
        </w:numPr>
        <w:tabs>
          <w:tab w:val="num" w:pos="426"/>
        </w:tabs>
        <w:spacing w:line="256" w:lineRule="auto"/>
        <w:ind w:left="-142"/>
        <w:rPr>
          <w:rFonts w:ascii="Arial" w:hAnsi="Arial" w:cs="Arial"/>
        </w:rPr>
      </w:pPr>
      <w:r>
        <w:rPr>
          <w:rFonts w:ascii="Arial" w:hAnsi="Arial" w:cs="Arial"/>
        </w:rPr>
        <w:t>Who do you think could provide these services? Who would you want to do this? What help would WRLOs need to address it?</w:t>
      </w:r>
    </w:p>
    <w:p w14:paraId="1BE13EEA" w14:textId="77777777" w:rsidR="005A1C5D" w:rsidRDefault="005A1C5D" w:rsidP="005A1C5D">
      <w:pPr>
        <w:numPr>
          <w:ilvl w:val="0"/>
          <w:numId w:val="3"/>
        </w:numPr>
        <w:tabs>
          <w:tab w:val="num" w:pos="426"/>
        </w:tabs>
        <w:spacing w:line="256" w:lineRule="auto"/>
        <w:ind w:left="-142"/>
        <w:rPr>
          <w:rFonts w:ascii="Arial" w:hAnsi="Arial" w:cs="Arial"/>
        </w:rPr>
      </w:pPr>
      <w:r>
        <w:rPr>
          <w:rFonts w:ascii="Arial" w:hAnsi="Arial" w:cs="Arial"/>
        </w:rPr>
        <w:t>If all these services were available what would be the best outcome for these participants?</w:t>
      </w:r>
    </w:p>
    <w:p w14:paraId="4AF39CD4" w14:textId="77777777" w:rsidR="00DD6493" w:rsidRPr="005A71BF" w:rsidRDefault="00DD6493" w:rsidP="005A71BF"/>
    <w:sectPr w:rsidR="00DD6493" w:rsidRPr="005A71BF" w:rsidSect="005136C5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555A61" w14:textId="77777777" w:rsidR="009C76CA" w:rsidRDefault="009C76CA" w:rsidP="001C4CB6">
      <w:pPr>
        <w:spacing w:after="0" w:line="240" w:lineRule="auto"/>
      </w:pPr>
      <w:r>
        <w:separator/>
      </w:r>
    </w:p>
  </w:endnote>
  <w:endnote w:type="continuationSeparator" w:id="0">
    <w:p w14:paraId="1F649D65" w14:textId="77777777" w:rsidR="009C76CA" w:rsidRDefault="009C76CA" w:rsidP="001C4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0F966" w14:textId="1CA77F71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>Developed by Associate Professor Eileen Pittaway and Dr Linda Bartolomei</w:t>
    </w:r>
  </w:p>
  <w:p w14:paraId="4DACEBA9" w14:textId="12E98E78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 xml:space="preserve">Last update: </w:t>
    </w:r>
    <w:r w:rsidR="009F26FD" w:rsidRPr="00322C00">
      <w:rPr>
        <w:rFonts w:ascii="Arial" w:hAnsi="Arial" w:cs="Arial"/>
        <w:sz w:val="18"/>
        <w:szCs w:val="18"/>
      </w:rPr>
      <w:t>July</w:t>
    </w:r>
    <w:r w:rsidRPr="00322C00">
      <w:rPr>
        <w:rFonts w:ascii="Arial" w:hAnsi="Arial" w:cs="Arial"/>
        <w:sz w:val="18"/>
        <w:szCs w:val="18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9C1B7F" w14:textId="77777777" w:rsidR="009C76CA" w:rsidRDefault="009C76CA" w:rsidP="001C4CB6">
      <w:pPr>
        <w:spacing w:after="0" w:line="240" w:lineRule="auto"/>
      </w:pPr>
      <w:r>
        <w:separator/>
      </w:r>
    </w:p>
  </w:footnote>
  <w:footnote w:type="continuationSeparator" w:id="0">
    <w:p w14:paraId="6F539A0B" w14:textId="77777777" w:rsidR="009C76CA" w:rsidRDefault="009C76CA" w:rsidP="001C4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AF53C" w14:textId="1ABD0F8C" w:rsidR="001C4CB6" w:rsidRPr="005136C5" w:rsidRDefault="00656D2C" w:rsidP="001C4CB6">
    <w:pPr>
      <w:pStyle w:val="Heading1"/>
      <w:jc w:val="center"/>
      <w:rPr>
        <w:rFonts w:ascii="Arial" w:eastAsia="Times New Roman" w:hAnsi="Arial" w:cs="Arial"/>
        <w:b/>
        <w:bCs/>
        <w:color w:val="auto"/>
        <w:kern w:val="36"/>
        <w:lang w:eastAsia="en-AU"/>
      </w:rPr>
    </w:pPr>
    <w:r>
      <w:rPr>
        <w:rFonts w:ascii="Arial" w:eastAsia="Times New Roman" w:hAnsi="Arial" w:cs="Arial"/>
        <w:b/>
        <w:bCs/>
        <w:color w:val="auto"/>
        <w:kern w:val="36"/>
        <w:lang w:eastAsia="en-AU"/>
      </w:rPr>
      <w:t>Module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 </w:t>
    </w:r>
    <w:r w:rsidR="007F57DF">
      <w:rPr>
        <w:rFonts w:ascii="Arial" w:eastAsia="Times New Roman" w:hAnsi="Arial" w:cs="Arial"/>
        <w:b/>
        <w:bCs/>
        <w:color w:val="auto"/>
        <w:kern w:val="36"/>
        <w:lang w:eastAsia="en-AU"/>
      </w:rPr>
      <w:t>4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. </w:t>
    </w:r>
    <w:r w:rsidR="007F57DF">
      <w:rPr>
        <w:rFonts w:ascii="Arial" w:eastAsia="Times New Roman" w:hAnsi="Arial" w:cs="Arial"/>
        <w:b/>
        <w:bCs/>
        <w:color w:val="auto"/>
        <w:kern w:val="36"/>
        <w:lang w:eastAsia="en-AU"/>
      </w:rPr>
      <w:t>Age</w:t>
    </w:r>
    <w:r w:rsidR="005A1C5D">
      <w:rPr>
        <w:rFonts w:ascii="Arial" w:eastAsia="Times New Roman" w:hAnsi="Arial" w:cs="Arial"/>
        <w:b/>
        <w:bCs/>
        <w:color w:val="auto"/>
        <w:kern w:val="36"/>
        <w:lang w:eastAsia="en-AU"/>
      </w:rPr>
      <w:t>,</w:t>
    </w:r>
    <w:r w:rsidR="007F57DF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 Gender Diversity</w:t>
    </w:r>
  </w:p>
  <w:p w14:paraId="1B88363D" w14:textId="08AAAC6F" w:rsidR="005136C5" w:rsidRPr="007F57DF" w:rsidRDefault="007F57DF" w:rsidP="007F57DF">
    <w:pPr>
      <w:pStyle w:val="Header"/>
      <w:jc w:val="center"/>
      <w:rPr>
        <w:rStyle w:val="ekabin03-1-1"/>
        <w:sz w:val="24"/>
        <w:szCs w:val="24"/>
      </w:rPr>
    </w:pPr>
    <w:r w:rsidRPr="007F57DF">
      <w:rPr>
        <w:rStyle w:val="ekabin03-1-1"/>
        <w:sz w:val="24"/>
        <w:szCs w:val="24"/>
      </w:rPr>
      <w:t>Storyboarding</w:t>
    </w:r>
  </w:p>
  <w:p w14:paraId="754B762A" w14:textId="77777777" w:rsidR="007F57DF" w:rsidRPr="005136C5" w:rsidRDefault="007F57DF" w:rsidP="007F57DF">
    <w:pPr>
      <w:pStyle w:val="Header"/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2572BA"/>
    <w:multiLevelType w:val="hybridMultilevel"/>
    <w:tmpl w:val="3D844F7C"/>
    <w:lvl w:ilvl="0" w:tplc="D1C4DE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A5278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78C5B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CB4D6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BEA50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70C50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C0EEB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6AA2D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1EA0A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8E29A3"/>
    <w:multiLevelType w:val="hybridMultilevel"/>
    <w:tmpl w:val="600E8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A58B9"/>
    <w:multiLevelType w:val="multilevel"/>
    <w:tmpl w:val="D250D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936051">
    <w:abstractNumId w:val="2"/>
  </w:num>
  <w:num w:numId="2" w16cid:durableId="1201480219">
    <w:abstractNumId w:val="1"/>
  </w:num>
  <w:num w:numId="3" w16cid:durableId="13697941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tDQxNjOyNDM3MDFV0lEKTi0uzszPAykwqgUAkdN8nSwAAAA="/>
  </w:docVars>
  <w:rsids>
    <w:rsidRoot w:val="001C4CB6"/>
    <w:rsid w:val="000047CA"/>
    <w:rsid w:val="000A71E8"/>
    <w:rsid w:val="00103B41"/>
    <w:rsid w:val="00160321"/>
    <w:rsid w:val="00185807"/>
    <w:rsid w:val="001B5F65"/>
    <w:rsid w:val="001C4CB6"/>
    <w:rsid w:val="001F354F"/>
    <w:rsid w:val="002C3FD9"/>
    <w:rsid w:val="00322C00"/>
    <w:rsid w:val="0034385F"/>
    <w:rsid w:val="0037070A"/>
    <w:rsid w:val="0043793E"/>
    <w:rsid w:val="005136C5"/>
    <w:rsid w:val="00527CF7"/>
    <w:rsid w:val="00554162"/>
    <w:rsid w:val="005A1C5D"/>
    <w:rsid w:val="005A71BF"/>
    <w:rsid w:val="005C40A7"/>
    <w:rsid w:val="00656D2C"/>
    <w:rsid w:val="006A6E6D"/>
    <w:rsid w:val="006D0FFB"/>
    <w:rsid w:val="007B3911"/>
    <w:rsid w:val="007F57DF"/>
    <w:rsid w:val="00871651"/>
    <w:rsid w:val="00883B48"/>
    <w:rsid w:val="008A10EC"/>
    <w:rsid w:val="00902194"/>
    <w:rsid w:val="00902359"/>
    <w:rsid w:val="0097619E"/>
    <w:rsid w:val="009C76CA"/>
    <w:rsid w:val="009F26FD"/>
    <w:rsid w:val="00AA36A5"/>
    <w:rsid w:val="00B07E5F"/>
    <w:rsid w:val="00CC3DFF"/>
    <w:rsid w:val="00DD6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812843"/>
  <w15:chartTrackingRefBased/>
  <w15:docId w15:val="{0F331805-037C-4386-B958-1637DD0F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4C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4C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4C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4C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4C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C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4C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4C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4C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C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C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4C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4CB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4CB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4C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4C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4C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4C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4C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4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C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4C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4C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4CB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1C4C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4C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4C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4CB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4CB6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C4C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CB6"/>
  </w:style>
  <w:style w:type="paragraph" w:styleId="Footer">
    <w:name w:val="footer"/>
    <w:basedOn w:val="Normal"/>
    <w:link w:val="Foot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CB6"/>
  </w:style>
  <w:style w:type="character" w:styleId="Emphasis">
    <w:name w:val="Emphasis"/>
    <w:basedOn w:val="DefaultParagraphFont"/>
    <w:uiPriority w:val="20"/>
    <w:qFormat/>
    <w:rsid w:val="0016032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13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5136C5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56D2C"/>
  </w:style>
  <w:style w:type="character" w:customStyle="1" w:styleId="ekabin03-1-1">
    <w:name w:val="_ekabin0_3-1-1"/>
    <w:basedOn w:val="DefaultParagraphFont"/>
    <w:rsid w:val="00CC3D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635</Characters>
  <Application>Microsoft Office Word</Application>
  <DocSecurity>0</DocSecurity>
  <Lines>14</Lines>
  <Paragraphs>7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3</cp:revision>
  <cp:lastPrinted>2024-06-20T01:20:00Z</cp:lastPrinted>
  <dcterms:created xsi:type="dcterms:W3CDTF">2024-07-09T03:45:00Z</dcterms:created>
  <dcterms:modified xsi:type="dcterms:W3CDTF">2024-07-09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89bfc5-0300-4fc4-9375-caa64ef933ea</vt:lpwstr>
  </property>
</Properties>
</file>